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AB77E4C" w14:textId="77777777" w:rsidR="000A6B64" w:rsidRPr="00114A72" w:rsidRDefault="000A6B64" w:rsidP="000A6B64">
      <w:pPr>
        <w:spacing w:after="200" w:line="276" w:lineRule="auto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bookmarkStart w:id="0" w:name="_Hlk8391323"/>
    </w:p>
    <w:p w14:paraId="3C74DDD6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6A6F255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44F9840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r w:rsidRPr="00114A72">
        <w:rPr>
          <w:rFonts w:ascii="Calibri" w:eastAsia="Calibri" w:hAnsi="Calibri" w:cs="Calibri"/>
          <w:noProof/>
          <w:lang w:eastAsia="en-IN"/>
        </w:rPr>
        <w:drawing>
          <wp:anchor distT="0" distB="0" distL="114300" distR="114300" simplePos="0" relativeHeight="251659264" behindDoc="0" locked="0" layoutInCell="1" hidden="0" allowOverlap="1" wp14:anchorId="2C4DA7BC" wp14:editId="3A28AA2B">
            <wp:simplePos x="0" y="0"/>
            <wp:positionH relativeFrom="column">
              <wp:posOffset>1819275</wp:posOffset>
            </wp:positionH>
            <wp:positionV relativeFrom="paragraph">
              <wp:posOffset>0</wp:posOffset>
            </wp:positionV>
            <wp:extent cx="4124325" cy="1647825"/>
            <wp:effectExtent l="0" t="0" r="0" b="0"/>
            <wp:wrapSquare wrapText="bothSides" distT="0" distB="0" distL="114300" distR="114300"/>
            <wp:docPr id="30" name="image15.jpg" descr="A picture containing clipart&#10;&#10;Description generated with very high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 descr="A picture containing clipart&#10;&#10;Description generated with very high confidence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16478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34BDF0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0B9115A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6DB676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A1C00F1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20AFF7F" w14:textId="77777777" w:rsidR="00B576F0" w:rsidRDefault="00B576F0" w:rsidP="00B576F0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Azure 103 Module 4</w:t>
      </w:r>
    </w:p>
    <w:p w14:paraId="4AF86DBF" w14:textId="04547262" w:rsidR="00B576F0" w:rsidRDefault="00B576F0" w:rsidP="00B576F0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Hands </w:t>
      </w:r>
      <w:proofErr w:type="gramStart"/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On</w:t>
      </w:r>
      <w:proofErr w:type="gramEnd"/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 - 9</w:t>
      </w:r>
    </w:p>
    <w:p w14:paraId="37972496" w14:textId="77777777" w:rsidR="00B576F0" w:rsidRDefault="00B576F0" w:rsidP="00B576F0">
      <w:pPr>
        <w:spacing w:after="200" w:line="276" w:lineRule="auto"/>
        <w:jc w:val="right"/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</w:pPr>
      <w:r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  <w:t>Azure Certification Training</w:t>
      </w:r>
    </w:p>
    <w:p w14:paraId="3C634D0F" w14:textId="77777777" w:rsidR="00B576F0" w:rsidRDefault="00B576F0" w:rsidP="00B576F0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489005A0" w14:textId="77777777" w:rsidR="00B576F0" w:rsidRDefault="00B576F0" w:rsidP="00B576F0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834A869" w14:textId="77777777" w:rsidR="00B576F0" w:rsidRDefault="00B576F0" w:rsidP="00B576F0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772DA373" w14:textId="77777777" w:rsidR="00B576F0" w:rsidRDefault="00B576F0" w:rsidP="00B576F0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2CE474C8" w14:textId="77777777" w:rsidR="00B576F0" w:rsidRDefault="00B576F0" w:rsidP="00B576F0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360D5D3" w14:textId="77777777" w:rsidR="00B576F0" w:rsidRDefault="00B576F0" w:rsidP="00B576F0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44F7F032" w14:textId="77777777" w:rsidR="00B576F0" w:rsidRDefault="00B576F0" w:rsidP="00B576F0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76C68142" w14:textId="77777777" w:rsidR="00B576F0" w:rsidRDefault="00B576F0" w:rsidP="00B576F0">
      <w:pP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hyperlink r:id="rId7" w:history="1">
        <w:r>
          <w:rPr>
            <w:rStyle w:val="Hyperlink"/>
            <w:rFonts w:ascii="Helvetica Neue" w:eastAsia="Helvetica Neue" w:hAnsi="Helvetica Neue" w:cs="Helvetica Neue"/>
            <w:b/>
            <w:sz w:val="20"/>
            <w:szCs w:val="20"/>
            <w:highlight w:val="white"/>
            <w:lang w:val="en-US" w:eastAsia="en-IN"/>
          </w:rPr>
          <w:t>support@intellipaat.com</w:t>
        </w:r>
      </w:hyperlink>
    </w:p>
    <w:p w14:paraId="3859ABAD" w14:textId="77777777" w:rsidR="00B576F0" w:rsidRDefault="00B576F0" w:rsidP="00B576F0">
      <w:pP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+91-7022374614</w:t>
      </w:r>
    </w:p>
    <w:p w14:paraId="631BD87F" w14:textId="77777777" w:rsidR="00B576F0" w:rsidRDefault="00B576F0" w:rsidP="00B576F0">
      <w:pP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US: 1-800-216-</w:t>
      </w:r>
      <w:proofErr w:type="gramStart"/>
      <w:r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8930(</w:t>
      </w:r>
      <w:proofErr w:type="gramEnd"/>
      <w:r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Toll Free)</w:t>
      </w:r>
    </w:p>
    <w:p w14:paraId="3E4D795F" w14:textId="77777777" w:rsidR="00B576F0" w:rsidRDefault="00B576F0" w:rsidP="00B576F0">
      <w:pPr>
        <w:spacing w:after="200" w:line="276" w:lineRule="auto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</w:p>
    <w:p w14:paraId="3D36074E" w14:textId="222ED969" w:rsidR="00B576F0" w:rsidRDefault="00B576F0" w:rsidP="00B576F0">
      <w:pPr>
        <w:spacing w:after="200" w:line="276" w:lineRule="auto"/>
        <w:jc w:val="center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 xml:space="preserve">Azure 103 Module </w:t>
      </w:r>
      <w:proofErr w:type="gramStart"/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4 ,</w:t>
      </w:r>
      <w:proofErr w:type="gramEnd"/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 xml:space="preserve"> Hands</w:t>
      </w:r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 xml:space="preserve"> On – 9</w:t>
      </w:r>
    </w:p>
    <w:p w14:paraId="5CC31459" w14:textId="132F9A6C" w:rsidR="00B576F0" w:rsidRDefault="00B576F0" w:rsidP="00B576F0">
      <w:pPr>
        <w:spacing w:after="200" w:line="276" w:lineRule="auto"/>
        <w:jc w:val="center"/>
        <w:rPr>
          <w:rFonts w:ascii="Cambria" w:eastAsia="Cambria" w:hAnsi="Cambria" w:cs="Cambria"/>
          <w:b/>
          <w:szCs w:val="32"/>
          <w:lang w:val="en-US" w:eastAsia="en-IN"/>
        </w:rPr>
      </w:pPr>
      <w:r>
        <w:rPr>
          <w:rFonts w:ascii="Cambria" w:eastAsia="Cambria" w:hAnsi="Cambria" w:cs="Cambria"/>
          <w:b/>
          <w:szCs w:val="32"/>
          <w:lang w:val="en-US" w:eastAsia="en-IN"/>
        </w:rPr>
        <w:t>Attach</w:t>
      </w:r>
      <w:r w:rsidRPr="00896ACC">
        <w:rPr>
          <w:rFonts w:ascii="Cambria" w:eastAsia="Cambria" w:hAnsi="Cambria" w:cs="Cambria"/>
          <w:b/>
          <w:szCs w:val="32"/>
          <w:lang w:val="en-US" w:eastAsia="en-IN"/>
        </w:rPr>
        <w:t xml:space="preserve"> NIC</w:t>
      </w:r>
      <w:r>
        <w:rPr>
          <w:rFonts w:ascii="Cambria" w:eastAsia="Cambria" w:hAnsi="Cambria" w:cs="Cambria"/>
          <w:b/>
          <w:szCs w:val="32"/>
          <w:lang w:val="en-US" w:eastAsia="en-IN"/>
        </w:rPr>
        <w:t xml:space="preserve"> to VM</w:t>
      </w:r>
      <w:bookmarkStart w:id="1" w:name="_GoBack"/>
      <w:bookmarkEnd w:id="1"/>
    </w:p>
    <w:p w14:paraId="6DA45E25" w14:textId="6474F4CA" w:rsidR="004B3685" w:rsidRDefault="000A6B64" w:rsidP="00AD151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Step 1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327C06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Open the VM in Azure portal and Click on Networking.</w:t>
      </w:r>
    </w:p>
    <w:p w14:paraId="452C5807" w14:textId="71571682" w:rsidR="00327C06" w:rsidRDefault="00327C06" w:rsidP="00AD151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327C06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490DBF61" wp14:editId="1DD5099E">
            <wp:extent cx="5943600" cy="3271452"/>
            <wp:effectExtent l="0" t="0" r="0" b="5715"/>
            <wp:docPr id="9" name="Picture 9" descr="C:\Users\Intellipaat-Team\Desktop\NIC\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Intellipaat-Team\Desktop\NIC\4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714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0"/>
    <w:p w14:paraId="680126A9" w14:textId="7EEF81F5" w:rsidR="004B3685" w:rsidRDefault="004C6F93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2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327C06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lick on Attach Network Interface</w:t>
      </w:r>
    </w:p>
    <w:p w14:paraId="10DEBD2E" w14:textId="223791EA" w:rsidR="00327C06" w:rsidRPr="00327C06" w:rsidRDefault="00327C06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327C06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lastRenderedPageBreak/>
        <w:drawing>
          <wp:inline distT="0" distB="0" distL="0" distR="0" wp14:anchorId="6BECAB28" wp14:editId="0E730550">
            <wp:extent cx="5943600" cy="3696406"/>
            <wp:effectExtent l="0" t="0" r="0" b="0"/>
            <wp:docPr id="10" name="Picture 10" descr="C:\Users\Intellipaat-Team\Desktop\NIC\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Intellipaat-Team\Desktop\NIC\5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964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6F95EA" w14:textId="18B725A8" w:rsidR="00F71830" w:rsidRDefault="006A1AB4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3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4B3685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Enter details and Click </w:t>
      </w:r>
      <w:r w:rsidR="00327C06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OK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483A00EE" w14:textId="72B66618" w:rsidR="00F71830" w:rsidRDefault="00327C06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  <w:r w:rsidRPr="00327C06">
        <w:rPr>
          <w:rFonts w:ascii="Calibri" w:eastAsia="Calibri" w:hAnsi="Calibri" w:cs="Calibri"/>
          <w:noProof/>
          <w:sz w:val="24"/>
          <w:szCs w:val="24"/>
          <w:lang w:eastAsia="en-IN"/>
        </w:rPr>
        <w:drawing>
          <wp:inline distT="0" distB="0" distL="0" distR="0" wp14:anchorId="73FD053F" wp14:editId="60C2AF80">
            <wp:extent cx="5943600" cy="1692652"/>
            <wp:effectExtent l="0" t="0" r="0" b="3175"/>
            <wp:docPr id="11" name="Picture 11" descr="C:\Users\Intellipaat-Team\Desktop\NIC\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Intellipaat-Team\Desktop\NIC\6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926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D3AEE6" w14:textId="77777777" w:rsidR="00327C06" w:rsidRDefault="00327C06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</w:p>
    <w:p w14:paraId="7EE96885" w14:textId="47021F33" w:rsidR="00327C06" w:rsidRDefault="00327C06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  <w:r w:rsidRPr="00327C06">
        <w:rPr>
          <w:rFonts w:ascii="Calibri" w:eastAsia="Calibri" w:hAnsi="Calibri" w:cs="Calibri"/>
          <w:noProof/>
          <w:sz w:val="24"/>
          <w:szCs w:val="24"/>
          <w:lang w:eastAsia="en-IN"/>
        </w:rPr>
        <w:drawing>
          <wp:inline distT="0" distB="0" distL="0" distR="0" wp14:anchorId="7B47B2E8" wp14:editId="0902AF0C">
            <wp:extent cx="3437890" cy="866775"/>
            <wp:effectExtent l="0" t="0" r="0" b="9525"/>
            <wp:docPr id="12" name="Picture 12" descr="C:\Users\Intellipaat-Team\Desktop\NIC\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Intellipaat-Team\Desktop\NIC\7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7890" cy="86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27C06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24B3BEC" w14:textId="77777777" w:rsidR="007B5E28" w:rsidRDefault="007B5E28">
      <w:pPr>
        <w:spacing w:after="0" w:line="240" w:lineRule="auto"/>
      </w:pPr>
      <w:r>
        <w:separator/>
      </w:r>
    </w:p>
  </w:endnote>
  <w:endnote w:type="continuationSeparator" w:id="0">
    <w:p w14:paraId="50404946" w14:textId="77777777" w:rsidR="007B5E28" w:rsidRDefault="007B5E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altName w:val="Arial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A56657" w14:textId="77777777" w:rsidR="001B0EB5" w:rsidRDefault="00B576F0">
    <w:pPr>
      <w:jc w:val="center"/>
      <w:rPr>
        <w:sz w:val="20"/>
        <w:szCs w:val="20"/>
      </w:rPr>
    </w:pPr>
    <w:hyperlink r:id="rId1"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  <w:u w:val="single"/>
        </w:rPr>
        <w:t>support@intellipaat.com</w:t>
      </w:r>
    </w:hyperlink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 xml:space="preserve"> - +91-7022374614 - US: 1-800-216-8930(Toll Free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652878C" w14:textId="77777777" w:rsidR="007B5E28" w:rsidRDefault="007B5E28">
      <w:pPr>
        <w:spacing w:after="0" w:line="240" w:lineRule="auto"/>
      </w:pPr>
      <w:r>
        <w:separator/>
      </w:r>
    </w:p>
  </w:footnote>
  <w:footnote w:type="continuationSeparator" w:id="0">
    <w:p w14:paraId="7E5A0E68" w14:textId="77777777" w:rsidR="007B5E28" w:rsidRDefault="007B5E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9CD210" w14:textId="15E475D8" w:rsidR="001B0EB5" w:rsidRDefault="006B19F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  <w:lang w:eastAsia="en-IN"/>
      </w:rPr>
      <w:drawing>
        <wp:anchor distT="0" distB="0" distL="114300" distR="114300" simplePos="0" relativeHeight="251659264" behindDoc="0" locked="0" layoutInCell="1" hidden="0" allowOverlap="1" wp14:anchorId="0BDF1397" wp14:editId="21419F27">
          <wp:simplePos x="0" y="0"/>
          <wp:positionH relativeFrom="column">
            <wp:posOffset>4914002</wp:posOffset>
          </wp:positionH>
          <wp:positionV relativeFrom="paragraph">
            <wp:posOffset>-103517</wp:posOffset>
          </wp:positionV>
          <wp:extent cx="1619250" cy="561975"/>
          <wp:effectExtent l="0" t="0" r="0" b="0"/>
          <wp:wrapSquare wrapText="bothSides" distT="0" distB="0" distL="114300" distR="114300"/>
          <wp:docPr id="32" name="image16.jpg" descr="A picture containing clipart&#10;&#10;Description generated with very high confidenc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6.jpg" descr="A picture containing clipart&#10;&#10;Description generated with very high confidenc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19250" cy="5619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hyperlink r:id="rId2">
      <w:r w:rsidR="003136D4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 xml:space="preserve">Azure </w:t>
      </w:r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>Certification Course</w:t>
      </w:r>
    </w:hyperlink>
    <w:r w:rsidR="001B0EB5">
      <w:rPr>
        <w:rFonts w:ascii="Calibri" w:eastAsia="Calibri" w:hAnsi="Calibri" w:cs="Calibri"/>
        <w:color w:val="000000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NDOytDSyNDYxMLFU0lEKTi0uzszPAykwrgUAeTWlKSwAAAA="/>
  </w:docVars>
  <w:rsids>
    <w:rsidRoot w:val="000A6B64"/>
    <w:rsid w:val="00061359"/>
    <w:rsid w:val="000854E8"/>
    <w:rsid w:val="00095250"/>
    <w:rsid w:val="000A4AD8"/>
    <w:rsid w:val="000A6B64"/>
    <w:rsid w:val="00102B4B"/>
    <w:rsid w:val="001052E2"/>
    <w:rsid w:val="0016155A"/>
    <w:rsid w:val="001B0EB5"/>
    <w:rsid w:val="001C7FDF"/>
    <w:rsid w:val="001D6C04"/>
    <w:rsid w:val="002463DC"/>
    <w:rsid w:val="0029445A"/>
    <w:rsid w:val="002B341A"/>
    <w:rsid w:val="003136D4"/>
    <w:rsid w:val="00320DEB"/>
    <w:rsid w:val="003276B7"/>
    <w:rsid w:val="00327C06"/>
    <w:rsid w:val="00394EE9"/>
    <w:rsid w:val="003A1ABF"/>
    <w:rsid w:val="003A5C9F"/>
    <w:rsid w:val="003C5FAF"/>
    <w:rsid w:val="00404E34"/>
    <w:rsid w:val="00405C6A"/>
    <w:rsid w:val="00415AA4"/>
    <w:rsid w:val="004B3685"/>
    <w:rsid w:val="004C5D2B"/>
    <w:rsid w:val="004C6F93"/>
    <w:rsid w:val="004D4436"/>
    <w:rsid w:val="004E6583"/>
    <w:rsid w:val="004F6414"/>
    <w:rsid w:val="005B235C"/>
    <w:rsid w:val="005D2468"/>
    <w:rsid w:val="005D3B9C"/>
    <w:rsid w:val="00615F72"/>
    <w:rsid w:val="00622745"/>
    <w:rsid w:val="00654494"/>
    <w:rsid w:val="006A1AB4"/>
    <w:rsid w:val="006B19FE"/>
    <w:rsid w:val="006B47EE"/>
    <w:rsid w:val="006E6832"/>
    <w:rsid w:val="007415CB"/>
    <w:rsid w:val="00786A25"/>
    <w:rsid w:val="007B5E28"/>
    <w:rsid w:val="007D0BD4"/>
    <w:rsid w:val="007D1118"/>
    <w:rsid w:val="007F1C87"/>
    <w:rsid w:val="00806506"/>
    <w:rsid w:val="008636D2"/>
    <w:rsid w:val="008B3CC6"/>
    <w:rsid w:val="008D401A"/>
    <w:rsid w:val="0095054A"/>
    <w:rsid w:val="009659BC"/>
    <w:rsid w:val="00996FE7"/>
    <w:rsid w:val="00A07B40"/>
    <w:rsid w:val="00A22204"/>
    <w:rsid w:val="00A53EF7"/>
    <w:rsid w:val="00A6687F"/>
    <w:rsid w:val="00AD1512"/>
    <w:rsid w:val="00B13BF2"/>
    <w:rsid w:val="00B576F0"/>
    <w:rsid w:val="00B95BC1"/>
    <w:rsid w:val="00BB4786"/>
    <w:rsid w:val="00BB4DAF"/>
    <w:rsid w:val="00BF0243"/>
    <w:rsid w:val="00BF2428"/>
    <w:rsid w:val="00C03175"/>
    <w:rsid w:val="00C62D5A"/>
    <w:rsid w:val="00C83013"/>
    <w:rsid w:val="00C85A93"/>
    <w:rsid w:val="00CF2044"/>
    <w:rsid w:val="00CF357B"/>
    <w:rsid w:val="00CF4664"/>
    <w:rsid w:val="00D03654"/>
    <w:rsid w:val="00D246E0"/>
    <w:rsid w:val="00D3724A"/>
    <w:rsid w:val="00DA77F3"/>
    <w:rsid w:val="00DF1B42"/>
    <w:rsid w:val="00E00480"/>
    <w:rsid w:val="00E553AF"/>
    <w:rsid w:val="00E56323"/>
    <w:rsid w:val="00EB246D"/>
    <w:rsid w:val="00EE7B00"/>
    <w:rsid w:val="00F36B5D"/>
    <w:rsid w:val="00F42D60"/>
    <w:rsid w:val="00F44A28"/>
    <w:rsid w:val="00F71830"/>
    <w:rsid w:val="00FA1D8F"/>
    <w:rsid w:val="00FB2B31"/>
    <w:rsid w:val="00FF64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20E031"/>
  <w15:chartTrackingRefBased/>
  <w15:docId w15:val="{250A1B7E-B715-47CB-932B-774B63B0B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6B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6B6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B4DA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B42"/>
  </w:style>
  <w:style w:type="paragraph" w:styleId="Footer">
    <w:name w:val="footer"/>
    <w:basedOn w:val="Normal"/>
    <w:link w:val="Foot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B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5775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mailto:support@intellipaat.com" TargetMode="External"/><Relationship Id="rId12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upport@intellipaat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intellipaat.com/devops-certification-training/" TargetMode="External"/><Relationship Id="rId1" Type="http://schemas.openxmlformats.org/officeDocument/2006/relationships/image" Target="media/image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9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rudh Singh</dc:creator>
  <cp:keywords/>
  <dc:description/>
  <cp:lastModifiedBy>Intellipaat-Team</cp:lastModifiedBy>
  <cp:revision>4</cp:revision>
  <dcterms:created xsi:type="dcterms:W3CDTF">2019-08-28T04:50:00Z</dcterms:created>
  <dcterms:modified xsi:type="dcterms:W3CDTF">2019-09-11T11:48:00Z</dcterms:modified>
</cp:coreProperties>
</file>